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76C1030C" w:rsidR="00DB74AF" w:rsidRPr="00C73826" w:rsidRDefault="007372D0" w:rsidP="00AA6D41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C73826">
        <w:rPr>
          <w:sz w:val="40"/>
          <w:szCs w:val="40"/>
          <w:lang w:val="en-GB"/>
        </w:rPr>
        <w:t>Problem 1</w:t>
      </w:r>
      <w:r w:rsidR="00F14ED3" w:rsidRPr="00C73826">
        <w:rPr>
          <w:sz w:val="40"/>
          <w:szCs w:val="40"/>
          <w:lang w:val="en-GB"/>
        </w:rPr>
        <w:t xml:space="preserve"> -</w:t>
      </w:r>
      <w:r w:rsidRPr="00C73826">
        <w:rPr>
          <w:sz w:val="40"/>
          <w:szCs w:val="40"/>
          <w:lang w:val="en-GB"/>
        </w:rPr>
        <w:t xml:space="preserve"> Activation Keys</w:t>
      </w:r>
    </w:p>
    <w:p w14:paraId="66103921" w14:textId="77777777" w:rsidR="00F14ED3" w:rsidRDefault="00F14ED3" w:rsidP="00F14ED3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176C91EA" w14:textId="6EE519E8" w:rsidR="00F14ED3" w:rsidRDefault="00F14ED3" w:rsidP="00F14ED3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SoftUni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2#0</w:t>
        </w:r>
      </w:hyperlink>
      <w:r w:rsidRPr="00A925BE">
        <w:rPr>
          <w:lang w:val="bg-BG"/>
        </w:rPr>
        <w:t>.</w:t>
      </w:r>
    </w:p>
    <w:p w14:paraId="659EEB47" w14:textId="77777777" w:rsidR="00F14ED3" w:rsidRPr="00F14ED3" w:rsidRDefault="00F14ED3" w:rsidP="00F14ED3">
      <w:pPr>
        <w:rPr>
          <w:lang w:val="en-GB"/>
        </w:rPr>
      </w:pPr>
    </w:p>
    <w:p w14:paraId="7961E8F5" w14:textId="01CA6BFD" w:rsidR="00DD21A5" w:rsidRPr="00906C13" w:rsidRDefault="007372D0" w:rsidP="00EE0EC9">
      <w:pPr>
        <w:jc w:val="center"/>
        <w:rPr>
          <w:i/>
        </w:rPr>
      </w:pPr>
      <w:r w:rsidRPr="00906C13">
        <w:rPr>
          <w:i/>
        </w:rPr>
        <w:t>You are about to make some good money</w:t>
      </w:r>
      <w:r w:rsidR="00390A67" w:rsidRPr="00906C13">
        <w:rPr>
          <w:i/>
        </w:rPr>
        <w:t>,</w:t>
      </w:r>
      <w:r w:rsidRPr="00906C13">
        <w:rPr>
          <w:i/>
        </w:rPr>
        <w:t xml:space="preserve"> but first</w:t>
      </w:r>
      <w:r w:rsidR="00F14ED3">
        <w:rPr>
          <w:i/>
        </w:rPr>
        <w:t>,</w:t>
      </w:r>
      <w:r w:rsidRPr="00906C13">
        <w:rPr>
          <w:i/>
        </w:rPr>
        <w:t xml:space="preserve"> you need to think of a way to verify who paid for your product</w:t>
      </w:r>
      <w:r w:rsidR="009163F5" w:rsidRPr="00906C13">
        <w:rPr>
          <w:i/>
        </w:rPr>
        <w:t xml:space="preserve"> and who didn</w:t>
      </w:r>
      <w:r w:rsidR="00F14ED3">
        <w:rPr>
          <w:i/>
        </w:rPr>
        <w:t>'</w:t>
      </w:r>
      <w:r w:rsidR="009163F5" w:rsidRPr="00906C13">
        <w:rPr>
          <w:i/>
        </w:rPr>
        <w:t>t</w:t>
      </w:r>
      <w:r w:rsidRPr="00906C13">
        <w:rPr>
          <w:i/>
        </w:rPr>
        <w:t xml:space="preserve">. You have decided to let people use the software for a free trial period and then require </w:t>
      </w:r>
      <w:r w:rsidR="009163F5" w:rsidRPr="00906C13">
        <w:rPr>
          <w:i/>
        </w:rPr>
        <w:t>an activation key</w:t>
      </w:r>
      <w:r w:rsidRPr="00906C13">
        <w:rPr>
          <w:i/>
        </w:rPr>
        <w:t xml:space="preserve"> </w:t>
      </w:r>
      <w:r w:rsidR="00F14ED3">
        <w:rPr>
          <w:i/>
        </w:rPr>
        <w:t>to continue using</w:t>
      </w:r>
      <w:r w:rsidRPr="00906C13">
        <w:rPr>
          <w:i/>
        </w:rPr>
        <w:t xml:space="preserve"> the product. </w:t>
      </w:r>
      <w:r w:rsidR="00F14ED3">
        <w:rPr>
          <w:i/>
        </w:rPr>
        <w:t>Before you can cash out, the last step</w:t>
      </w:r>
      <w:r w:rsidRPr="00906C13">
        <w:rPr>
          <w:i/>
        </w:rPr>
        <w:t xml:space="preserve"> is to design a program that creates unique activation keys for each user. </w:t>
      </w:r>
      <w:r w:rsidR="0084340D" w:rsidRPr="00906C13">
        <w:rPr>
          <w:i/>
        </w:rPr>
        <w:t>So,</w:t>
      </w:r>
      <w:r w:rsidR="009163F5" w:rsidRPr="00906C13">
        <w:rPr>
          <w:i/>
        </w:rPr>
        <w:t xml:space="preserve"> waste no more time </w:t>
      </w:r>
      <w:r w:rsidR="007F61BA" w:rsidRPr="00906C13">
        <w:rPr>
          <w:i/>
        </w:rPr>
        <w:t>and</w:t>
      </w:r>
      <w:r w:rsidR="009163F5" w:rsidRPr="00906C13">
        <w:rPr>
          <w:i/>
        </w:rPr>
        <w:t xml:space="preserve"> start typing!</w:t>
      </w:r>
    </w:p>
    <w:p w14:paraId="2B1AD704" w14:textId="1CC33F61" w:rsidR="009163F5" w:rsidRDefault="009163F5" w:rsidP="0012277F">
      <w:pPr>
        <w:jc w:val="both"/>
      </w:pPr>
      <w:r>
        <w:t xml:space="preserve">The first </w:t>
      </w:r>
      <w:r w:rsidR="007613EA">
        <w:t>element</w:t>
      </w:r>
      <w:r>
        <w:t xml:space="preserve"> of the input will be </w:t>
      </w:r>
      <w:r w:rsidR="00BC5F8B">
        <w:t xml:space="preserve">your raw activation key. </w:t>
      </w:r>
      <w:r w:rsidR="00E8639B">
        <w:t xml:space="preserve">It will consist of </w:t>
      </w:r>
      <w:r w:rsidR="00E8639B" w:rsidRPr="0083736F">
        <w:rPr>
          <w:b/>
        </w:rPr>
        <w:t>letters and numbers only</w:t>
      </w:r>
      <w:r w:rsidR="00E8639B">
        <w:t>.</w:t>
      </w:r>
      <w:r>
        <w:t xml:space="preserve"> </w:t>
      </w:r>
    </w:p>
    <w:p w14:paraId="5B0E707E" w14:textId="77777777" w:rsidR="001B760D" w:rsidRDefault="009163F5" w:rsidP="0012277F">
      <w:pPr>
        <w:jc w:val="both"/>
      </w:pPr>
      <w:r>
        <w:t xml:space="preserve">After that, until the </w:t>
      </w:r>
      <w:r w:rsidR="00F351AC"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>
        <w:t xml:space="preserve"> command is given, you will be receiving </w:t>
      </w:r>
      <w:r w:rsidR="00B149DE">
        <w:t>s</w:t>
      </w:r>
      <w:r>
        <w:t>trings with instructions for different operations that need to be performed upon</w:t>
      </w:r>
      <w:r w:rsidR="007B36E0">
        <w:t xml:space="preserve"> the raw </w:t>
      </w:r>
      <w:r w:rsidR="004777E6">
        <w:t>activation key</w:t>
      </w:r>
      <w:r w:rsidR="007B36E0">
        <w:t>.</w:t>
      </w:r>
    </w:p>
    <w:p w14:paraId="45F178FB" w14:textId="1A30BEA5" w:rsidR="00E8639B" w:rsidRDefault="009163F5" w:rsidP="0012277F">
      <w:pPr>
        <w:jc w:val="both"/>
      </w:pPr>
      <w:r>
        <w:t>There are several types of instructions</w:t>
      </w:r>
      <w:r w:rsidR="007B36E0">
        <w:t xml:space="preserve">, split by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&gt;&gt;&gt;</w:t>
      </w:r>
      <w:r w:rsidR="00F351AC" w:rsidRPr="00F351AC">
        <w:rPr>
          <w:rStyle w:val="CodeChar"/>
        </w:rPr>
        <w:t>"</w:t>
      </w:r>
      <w:r>
        <w:t>:</w:t>
      </w:r>
    </w:p>
    <w:p w14:paraId="19348047" w14:textId="06D0B258" w:rsidR="0084340D" w:rsidRDefault="00F14ED3" w:rsidP="0084340D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7B36E0">
        <w:rPr>
          <w:rStyle w:val="CodeChar"/>
        </w:rPr>
        <w:t>Contains&gt;&gt;&gt;{substring}</w:t>
      </w:r>
      <w:r>
        <w:rPr>
          <w:rStyle w:val="CodeChar"/>
        </w:rPr>
        <w:t>"</w:t>
      </w:r>
      <w:r>
        <w:t>:</w:t>
      </w:r>
    </w:p>
    <w:p w14:paraId="7EB92F94" w14:textId="5FADDA4F" w:rsidR="0084340D" w:rsidRDefault="007B36E0" w:rsidP="0084340D">
      <w:pPr>
        <w:pStyle w:val="ListParagraph"/>
        <w:numPr>
          <w:ilvl w:val="1"/>
          <w:numId w:val="2"/>
        </w:numPr>
      </w:pPr>
      <w:r>
        <w:t>If</w:t>
      </w:r>
      <w:r w:rsidR="00F14ED3">
        <w:t xml:space="preserve"> the raw activation key contains the given substring, </w:t>
      </w:r>
      <w:r>
        <w:t>print</w:t>
      </w:r>
      <w:r w:rsidR="0084340D">
        <w:t>s</w:t>
      </w:r>
      <w:r>
        <w:t>:</w:t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="00F351AC" w:rsidRPr="00F351AC">
        <w:rPr>
          <w:rStyle w:val="CodeChar"/>
        </w:rPr>
        <w:t>"</w:t>
      </w:r>
      <w:r w:rsidRPr="007B36E0">
        <w:rPr>
          <w:rStyle w:val="CodeChar"/>
        </w:rPr>
        <w:t xml:space="preserve">{raw </w:t>
      </w:r>
      <w:r w:rsidR="004777E6"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="00F351AC" w:rsidRPr="00F351AC">
        <w:rPr>
          <w:rStyle w:val="CodeChar"/>
        </w:rPr>
        <w:t>"</w:t>
      </w:r>
      <w:r w:rsidR="005628E2">
        <w:t>.</w:t>
      </w:r>
    </w:p>
    <w:p w14:paraId="6077B4CB" w14:textId="469DD75F" w:rsidR="00E8639B" w:rsidRPr="0084340D" w:rsidRDefault="00F14ED3" w:rsidP="0084340D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Otherwise</w:t>
      </w:r>
      <w:r w:rsidR="007B36E0">
        <w:t>, print</w:t>
      </w:r>
      <w:r w:rsidR="0084340D">
        <w:t>s</w:t>
      </w:r>
      <w:r w:rsidR="007B36E0">
        <w:t xml:space="preserve">: </w:t>
      </w:r>
      <w:r w:rsidR="00F351AC" w:rsidRPr="00F351AC">
        <w:rPr>
          <w:rStyle w:val="CodeChar"/>
        </w:rPr>
        <w:t>"</w:t>
      </w:r>
      <w:r w:rsidR="007B36E0" w:rsidRPr="007B36E0">
        <w:rPr>
          <w:rStyle w:val="CodeChar"/>
        </w:rPr>
        <w:t>Substring not found!</w:t>
      </w:r>
      <w:r w:rsidR="00F351AC" w:rsidRPr="00F351AC">
        <w:rPr>
          <w:rStyle w:val="CodeChar"/>
        </w:rPr>
        <w:t>"</w:t>
      </w:r>
    </w:p>
    <w:p w14:paraId="382B9441" w14:textId="39AEEADB" w:rsidR="0057092C" w:rsidRPr="0057092C" w:rsidRDefault="00F14ED3" w:rsidP="0084340D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292025">
        <w:rPr>
          <w:rStyle w:val="CodeChar"/>
        </w:rPr>
        <w:t>Flip&gt;&gt;&gt;Upper/Lower&gt;&gt;&gt;{startIndex}&gt;&gt;&gt;{endIndex}</w:t>
      </w:r>
      <w:r>
        <w:rPr>
          <w:rStyle w:val="CodeChar"/>
        </w:rPr>
        <w:t>"</w:t>
      </w:r>
      <w:r>
        <w:t>:</w:t>
      </w:r>
    </w:p>
    <w:p w14:paraId="1E0BD03E" w14:textId="6FF29DB8" w:rsidR="001F1F5C" w:rsidRDefault="0057092C" w:rsidP="001F1F5C">
      <w:pPr>
        <w:pStyle w:val="ListParagraph"/>
        <w:numPr>
          <w:ilvl w:val="1"/>
          <w:numId w:val="2"/>
        </w:numPr>
      </w:pPr>
      <w:r>
        <w:t>C</w:t>
      </w:r>
      <w:r w:rsidR="00292025">
        <w:t xml:space="preserve">hanges the substring </w:t>
      </w:r>
      <w:r w:rsidR="00292025" w:rsidRPr="0083736F">
        <w:rPr>
          <w:b/>
        </w:rPr>
        <w:t xml:space="preserve">between the given </w:t>
      </w:r>
      <w:r w:rsidR="003C175F">
        <w:rPr>
          <w:b/>
        </w:rPr>
        <w:t xml:space="preserve">indices </w:t>
      </w:r>
      <w:r w:rsidR="001F1F5C">
        <w:rPr>
          <w:b/>
        </w:rPr>
        <w:t xml:space="preserve">(the end index is exclusive) </w:t>
      </w:r>
      <w:r w:rsidR="00292025">
        <w:t>to upper</w:t>
      </w:r>
      <w:r w:rsidR="003C175F">
        <w:t xml:space="preserve"> or </w:t>
      </w:r>
      <w:r w:rsidR="00292025">
        <w:t>lower case</w:t>
      </w:r>
      <w:r w:rsidR="00F14ED3">
        <w:t xml:space="preserve"> and then prints the activation key.</w:t>
      </w:r>
    </w:p>
    <w:p w14:paraId="26C55B8E" w14:textId="75967204" w:rsidR="00B149DE" w:rsidRDefault="00680079" w:rsidP="0057092C">
      <w:pPr>
        <w:pStyle w:val="ListParagraph"/>
        <w:numPr>
          <w:ilvl w:val="1"/>
          <w:numId w:val="2"/>
        </w:numPr>
      </w:pPr>
      <w:r>
        <w:t>All given indexes will be valid</w:t>
      </w:r>
      <w:r w:rsidR="00AF2A89">
        <w:t>.</w:t>
      </w:r>
    </w:p>
    <w:p w14:paraId="39A063F0" w14:textId="455828CA" w:rsidR="00B149DE" w:rsidRPr="00E61D28" w:rsidRDefault="00F14ED3" w:rsidP="00B149DE">
      <w:pPr>
        <w:pStyle w:val="ListParagraph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="00B149DE"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 w:rsidR="00AF2A89">
        <w:rPr>
          <w:rFonts w:ascii="Consolas" w:eastAsia="Calibri" w:hAnsi="Consolas" w:cs="Times New Roman"/>
          <w:b/>
          <w:noProof/>
        </w:rPr>
        <w:t>{</w:t>
      </w:r>
      <w:r w:rsidR="00B149DE" w:rsidRPr="00E8639B">
        <w:rPr>
          <w:rFonts w:ascii="Consolas" w:eastAsia="Calibri" w:hAnsi="Consolas" w:cs="Times New Roman"/>
          <w:b/>
          <w:noProof/>
        </w:rPr>
        <w:t>endIndex</w:t>
      </w:r>
      <w:r w:rsidR="00E61D28"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636C6F89" w14:textId="5D0460FD" w:rsidR="00E61D28" w:rsidRPr="00E61D28" w:rsidRDefault="00E61D28" w:rsidP="00F14ED3">
      <w:pPr>
        <w:pStyle w:val="ListParagraph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 w:rsidR="0057092C">
        <w:t xml:space="preserve"> (</w:t>
      </w:r>
      <w:r w:rsidR="00F14ED3">
        <w:rPr>
          <w:b/>
          <w:bCs/>
        </w:rPr>
        <w:t>the end index is exclusive) and</w:t>
      </w:r>
      <w:r w:rsidR="00F14ED3">
        <w:t xml:space="preserve"> prints the activation key.</w:t>
      </w:r>
    </w:p>
    <w:p w14:paraId="362ADAF2" w14:textId="3B16C282" w:rsidR="00E61D28" w:rsidRDefault="00E61D28" w:rsidP="00E61D28">
      <w:pPr>
        <w:pStyle w:val="ListParagraph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5466FC0D" w14:textId="1712CB88" w:rsidR="00FE26BD" w:rsidRDefault="00FE26BD" w:rsidP="00FE26BD">
      <w:pPr>
        <w:pStyle w:val="Heading3"/>
      </w:pPr>
      <w:r>
        <w:t>Input</w:t>
      </w:r>
    </w:p>
    <w:p w14:paraId="58F7458C" w14:textId="52F11B90" w:rsidR="00FE26BD" w:rsidRDefault="00FE26BD" w:rsidP="00FE26BD">
      <w:pPr>
        <w:pStyle w:val="ListParagraph"/>
        <w:numPr>
          <w:ilvl w:val="0"/>
          <w:numId w:val="5"/>
        </w:numPr>
        <w:jc w:val="both"/>
      </w:pPr>
      <w:r>
        <w:t xml:space="preserve">The first line of the input will be </w:t>
      </w:r>
      <w:r w:rsidR="00F14ED3">
        <w:t xml:space="preserve">a </w:t>
      </w:r>
      <w:r>
        <w:t xml:space="preserve">string </w:t>
      </w:r>
      <w:r w:rsidR="00F14ED3">
        <w:t>consisting</w:t>
      </w:r>
      <w:r>
        <w:t xml:space="preserve"> of </w:t>
      </w:r>
      <w:r w:rsidRPr="00FE26BD">
        <w:rPr>
          <w:b/>
        </w:rPr>
        <w:t>letters and numbers only</w:t>
      </w:r>
      <w:r>
        <w:t xml:space="preserve">. </w:t>
      </w:r>
    </w:p>
    <w:p w14:paraId="7260FFCD" w14:textId="52E6E6B7" w:rsidR="00891425" w:rsidRDefault="00891425" w:rsidP="00891425">
      <w:pPr>
        <w:pStyle w:val="ListParagraph"/>
        <w:numPr>
          <w:ilvl w:val="0"/>
          <w:numId w:val="5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5F635F9E" w14:textId="1F3FB6B6" w:rsidR="004777E6" w:rsidRDefault="004777E6" w:rsidP="00793957">
      <w:pPr>
        <w:pStyle w:val="Heading3"/>
      </w:pPr>
      <w:r>
        <w:t>Output</w:t>
      </w:r>
    </w:p>
    <w:p w14:paraId="55545F85" w14:textId="77777777" w:rsidR="00650A41" w:rsidRPr="00650A41" w:rsidRDefault="00292025" w:rsidP="00650A41">
      <w:pPr>
        <w:pStyle w:val="ListParagraph"/>
        <w:numPr>
          <w:ilvl w:val="0"/>
          <w:numId w:val="3"/>
        </w:numPr>
        <w:rPr>
          <w:rFonts w:ascii="Consolas" w:hAnsi="Consolas"/>
          <w:b/>
          <w:noProof/>
        </w:rPr>
      </w:pPr>
      <w:r>
        <w:t xml:space="preserve">After the </w:t>
      </w:r>
      <w:r w:rsidR="00F351AC" w:rsidRPr="00F351AC">
        <w:rPr>
          <w:rStyle w:val="CodeChar"/>
        </w:rPr>
        <w:t>"</w:t>
      </w:r>
      <w:r w:rsidR="004777E6" w:rsidRPr="004777E6">
        <w:rPr>
          <w:rStyle w:val="CodeChar"/>
        </w:rPr>
        <w:t>Generate</w:t>
      </w:r>
      <w:r w:rsidR="00F351AC" w:rsidRPr="00F351AC">
        <w:rPr>
          <w:rStyle w:val="CodeChar"/>
        </w:rPr>
        <w:t>"</w:t>
      </w:r>
      <w:r w:rsidR="00F351AC" w:rsidRPr="00650A41">
        <w:rPr>
          <w:rStyle w:val="CodeChar"/>
          <w:rFonts w:asciiTheme="minorHAnsi" w:hAnsiTheme="minorHAnsi" w:cstheme="minorHAnsi"/>
        </w:rPr>
        <w:t xml:space="preserve"> </w:t>
      </w:r>
      <w:r w:rsidR="00AF2A89">
        <w:t>command is received, print:</w:t>
      </w:r>
    </w:p>
    <w:p w14:paraId="693C4539" w14:textId="0B9B067B" w:rsidR="00793957" w:rsidRPr="00E61D28" w:rsidRDefault="00F351AC" w:rsidP="00650A41">
      <w:pPr>
        <w:pStyle w:val="ListParagraph"/>
        <w:numPr>
          <w:ilvl w:val="1"/>
          <w:numId w:val="3"/>
        </w:numPr>
        <w:rPr>
          <w:rStyle w:val="CodeChar"/>
        </w:rPr>
      </w:pPr>
      <w:r w:rsidRPr="00F351AC">
        <w:rPr>
          <w:rStyle w:val="CodeChar"/>
        </w:rPr>
        <w:t>"</w:t>
      </w:r>
      <w:r w:rsidR="004777E6" w:rsidRPr="004777E6">
        <w:rPr>
          <w:rStyle w:val="CodeChar"/>
        </w:rPr>
        <w:t>Your activation key is:</w:t>
      </w:r>
      <w:r w:rsidR="004777E6"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388BCC6A" w14:textId="682D2F89" w:rsidR="008D58DE" w:rsidRDefault="00793957" w:rsidP="00793957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61"/>
        <w:gridCol w:w="5781"/>
      </w:tblGrid>
      <w:tr w:rsidR="00A4658D" w14:paraId="36B0C362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A2247A">
        <w:trPr>
          <w:trHeight w:val="2340"/>
        </w:trPr>
        <w:tc>
          <w:tcPr>
            <w:tcW w:w="0" w:type="auto"/>
          </w:tcPr>
          <w:p w14:paraId="5FD883EC" w14:textId="2BEBB960" w:rsidR="00F0261C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lastRenderedPageBreak/>
              <w:t>abcdefghijklmnopqrstuvwxyz</w:t>
            </w:r>
          </w:p>
          <w:p w14:paraId="32137FD7" w14:textId="1A992CA8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311C2BF4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20CF091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419D260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44C7BBFF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5D8EC1F6" w14:textId="3D83F1FD" w:rsidR="00A4658D" w:rsidRPr="00880234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10B4C7BB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25EF940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08CB517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0BE69D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09AC271" w14:textId="77777777" w:rsidR="00610DA9" w:rsidRPr="00610DA9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7E62FA6" w14:textId="0C2245BE" w:rsidR="00A4658D" w:rsidRPr="007377CF" w:rsidRDefault="00610DA9" w:rsidP="00610DA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A4658D" w14:paraId="17BD4F64" w14:textId="77777777" w:rsidTr="00A2247A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4658D" w14:paraId="67F0CD18" w14:textId="77777777" w:rsidTr="00A2247A">
        <w:trPr>
          <w:trHeight w:val="1980"/>
        </w:trPr>
        <w:tc>
          <w:tcPr>
            <w:tcW w:w="0" w:type="auto"/>
            <w:gridSpan w:val="2"/>
          </w:tcPr>
          <w:p w14:paraId="292E657E" w14:textId="3D68540B" w:rsidR="00A4658D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>&gt;&gt;2&gt;&gt;6</w:t>
            </w:r>
            <w:r w:rsidR="00A4658D" w:rsidRPr="00EE0EC9">
              <w:rPr>
                <w:rFonts w:eastAsia="Calibri" w:cstheme="minorHAnsi"/>
                <w:b/>
                <w:bCs/>
              </w:rPr>
              <w:t xml:space="preserve"> </w:t>
            </w:r>
          </w:p>
          <w:p w14:paraId="73F84C77" w14:textId="306483B3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>ghijklmnopqrstuvwxyz</w:t>
            </w:r>
            <w:r w:rsidR="0028124E" w:rsidRPr="00EE0EC9">
              <w:rPr>
                <w:rFonts w:eastAsia="Calibri" w:cstheme="minorHAnsi"/>
                <w:noProof/>
              </w:rPr>
              <w:t xml:space="preserve">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</w:t>
            </w: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</w:p>
          <w:p w14:paraId="33C50DC8" w14:textId="0F59AD84" w:rsidR="00BF14EF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0E344A76" w14:textId="36A52A4B" w:rsidR="00BF14EF" w:rsidRPr="00EE0EC9" w:rsidRDefault="00BF14EF" w:rsidP="00BF14EF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proofErr w:type="spellStart"/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  <w:proofErr w:type="spellEnd"/>
            <w:r w:rsidRPr="00EE0EC9">
              <w:rPr>
                <w:rFonts w:eastAsia="Calibri" w:cstheme="minorHAnsi"/>
              </w:rPr>
              <w:t xml:space="preserve">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</w:t>
            </w:r>
            <w:proofErr w:type="spellStart"/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  <w:proofErr w:type="spellEnd"/>
          </w:p>
          <w:p w14:paraId="7EF2A176" w14:textId="0287406D" w:rsidR="00BF14EF" w:rsidRPr="00EE0EC9" w:rsidRDefault="00BF14EF" w:rsidP="00BF14EF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19BF42EF" w14:textId="03819035" w:rsidR="002650DC" w:rsidRPr="00EE0EC9" w:rsidRDefault="002650DC" w:rsidP="002650DC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</w:t>
            </w:r>
            <w:r w:rsidR="0028124E" w:rsidRPr="00EE0EC9">
              <w:rPr>
                <w:rFonts w:eastAsia="Calibri" w:cstheme="minorHAnsi"/>
              </w:rPr>
              <w:t>becomes</w:t>
            </w:r>
            <w:r w:rsidRPr="00EE0EC9">
              <w:rPr>
                <w:rFonts w:eastAsia="Calibri" w:cstheme="minorHAnsi"/>
              </w:rPr>
              <w:t xml:space="preserve"> </w:t>
            </w:r>
            <w:proofErr w:type="spellStart"/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  <w:proofErr w:type="spellEnd"/>
          </w:p>
          <w:p w14:paraId="13AE2EC6" w14:textId="500032C9" w:rsidR="0028124E" w:rsidRPr="00EE0EC9" w:rsidRDefault="0028124E" w:rsidP="0028124E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2A937FD" w14:textId="3F28A235" w:rsidR="0028124E" w:rsidRPr="00EE0EC9" w:rsidRDefault="0028124E" w:rsidP="0028124E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  <w:r w:rsidR="007D61F8" w:rsidRPr="00EE0EC9">
              <w:rPr>
                <w:rFonts w:eastAsia="Calibri" w:cstheme="minorHAnsi"/>
              </w:rPr>
              <w:t xml:space="preserve"> does not contain def</w:t>
            </w:r>
          </w:p>
          <w:p w14:paraId="14E3A76B" w14:textId="5E0CC464" w:rsidR="007D61F8" w:rsidRPr="00EE0EC9" w:rsidRDefault="007D61F8" w:rsidP="007D61F8"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2AD70DB1" w14:textId="33F9383B" w:rsidR="007D61F8" w:rsidRPr="00EE0EC9" w:rsidRDefault="007D61F8" w:rsidP="007D61F8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does not contain </w:t>
            </w:r>
            <w:proofErr w:type="spellStart"/>
            <w:r w:rsidRPr="00EE0EC9">
              <w:rPr>
                <w:rFonts w:eastAsia="Calibri" w:cstheme="minorHAnsi"/>
              </w:rPr>
              <w:t>deF</w:t>
            </w:r>
            <w:proofErr w:type="spellEnd"/>
          </w:p>
          <w:p w14:paraId="549B614E" w14:textId="2B82608D" w:rsidR="00BF14EF" w:rsidRPr="003D4229" w:rsidRDefault="007D61F8" w:rsidP="003D422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</w:t>
            </w:r>
            <w:r w:rsidR="000D4AA8" w:rsidRPr="00EE0EC9">
              <w:rPr>
                <w:rFonts w:eastAsia="Calibri" w:cstheme="minorHAnsi"/>
                <w:noProof/>
              </w:rPr>
              <w:t xml:space="preserve">final activation key is </w:t>
            </w: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</w:p>
        </w:tc>
      </w:tr>
      <w:tr w:rsidR="00F351AC" w:rsidRPr="004149D0" w14:paraId="13FBAAC7" w14:textId="77777777" w:rsidTr="00A2247A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C935C71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C4E540F" w14:textId="77777777" w:rsidR="00F351AC" w:rsidRPr="004149D0" w:rsidRDefault="00F351AC" w:rsidP="002769F4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F351AC" w:rsidRPr="007377CF" w14:paraId="7EB0FDB9" w14:textId="77777777" w:rsidTr="00A2247A">
        <w:trPr>
          <w:trHeight w:val="2340"/>
        </w:trPr>
        <w:tc>
          <w:tcPr>
            <w:tcW w:w="0" w:type="auto"/>
          </w:tcPr>
          <w:p w14:paraId="52EAD2F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15ABBD19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7882357B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364AA1E0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6830E152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3640E38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72666D1D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57F4BD2E" w14:textId="5E74EA05" w:rsidR="00F351AC" w:rsidRPr="00880234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</w:tcPr>
          <w:p w14:paraId="4D69FC18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5F8FA35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BA3CD1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601007F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F7CC0B4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FF9BEEA" w14:textId="77777777" w:rsidR="00984EF7" w:rsidRPr="00984EF7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DE1135F" w14:textId="4B1DE4DC" w:rsidR="00F351AC" w:rsidRPr="007377CF" w:rsidRDefault="00984EF7" w:rsidP="00984EF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35A60AEB" w14:textId="248E7B9B" w:rsidR="00EE0EC9" w:rsidRPr="00EE0EC9" w:rsidRDefault="00EE0EC9" w:rsidP="00EE0EC9">
      <w:r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F14ED3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6"/>
        <w:gridCol w:w="5781"/>
      </w:tblGrid>
      <w:tr w:rsidR="00EE0EC9" w14:paraId="737C31F6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37DB0A9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7EEE963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14:paraId="7CF08CF0" w14:textId="77777777" w:rsidTr="00720A22">
        <w:trPr>
          <w:trHeight w:val="2340"/>
        </w:trPr>
        <w:tc>
          <w:tcPr>
            <w:tcW w:w="0" w:type="auto"/>
          </w:tcPr>
          <w:p w14:paraId="7E9590A4" w14:textId="2B09D52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proofErr w:type="spellStart"/>
            <w:r w:rsidRPr="00EE0EC9">
              <w:rPr>
                <w:rFonts w:ascii="Consolas" w:eastAsia="Calibri" w:hAnsi="Consolas" w:cs="Times New Roman"/>
                <w:noProof/>
              </w:rPr>
              <w:t>abcdefghijklmnopqrstuvwxyz</w:t>
            </w:r>
            <w:proofErr w:type="spellEnd"/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DAE188" w14:textId="52464DD9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2&gt;&gt;&gt;6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B0548" w14:textId="12DC449B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3D6840F" w14:textId="478D99B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7794F250" w14:textId="4ED345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820D01D" w14:textId="145A6A7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</w:t>
            </w:r>
            <w:proofErr w:type="spellStart"/>
            <w:r w:rsidRPr="00EE0EC9">
              <w:rPr>
                <w:rFonts w:ascii="Consolas" w:eastAsia="Calibri" w:hAnsi="Consolas" w:cs="Times New Roman"/>
                <w:noProof/>
              </w:rPr>
              <w:t>deF</w:t>
            </w:r>
            <w:proofErr w:type="spellEnd"/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DDCB57D" w14:textId="1A703B6F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672B44C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1FAE50F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1132249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BB2EB9C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2A058AFA" w14:textId="77777777" w:rsidR="00EE0EC9" w:rsidRPr="00610DA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31B1615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EE0EC9" w14:paraId="63A72236" w14:textId="77777777" w:rsidTr="00720A22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35BCBD3" w14:textId="77777777" w:rsidR="00EE0EC9" w:rsidRPr="00A930AE" w:rsidRDefault="00EE0EC9" w:rsidP="00720A2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E0EC9" w14:paraId="4B1F91F0" w14:textId="77777777" w:rsidTr="00720A22">
        <w:trPr>
          <w:trHeight w:val="1980"/>
        </w:trPr>
        <w:tc>
          <w:tcPr>
            <w:tcW w:w="0" w:type="auto"/>
            <w:gridSpan w:val="2"/>
          </w:tcPr>
          <w:p w14:paraId="1DD8532D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 xml:space="preserve">&gt;&gt;2&gt;&gt;6 </w:t>
            </w:r>
          </w:p>
          <w:p w14:paraId="0EFBABDC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 xml:space="preserve">ghijklmnopqrstuvwxyz </w:t>
            </w:r>
            <w:r w:rsidRPr="00EE0EC9">
              <w:rPr>
                <w:rFonts w:eastAsia="Calibri" w:cstheme="minorHAnsi"/>
              </w:rPr>
              <w:t xml:space="preserve">becomes </w:t>
            </w: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</w:p>
          <w:p w14:paraId="67FCC779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677D61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proofErr w:type="spellStart"/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  <w:proofErr w:type="spellEnd"/>
            <w:r w:rsidRPr="00EE0EC9">
              <w:rPr>
                <w:rFonts w:eastAsia="Calibri" w:cstheme="minorHAnsi"/>
              </w:rPr>
              <w:t xml:space="preserve"> becomes </w:t>
            </w:r>
            <w:proofErr w:type="spellStart"/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  <w:proofErr w:type="spellEnd"/>
          </w:p>
          <w:p w14:paraId="501CA339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75AEA7AE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becomes </w:t>
            </w:r>
            <w:proofErr w:type="spellStart"/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  <w:proofErr w:type="spellEnd"/>
          </w:p>
          <w:p w14:paraId="4863C695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36C60C16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does not contain def</w:t>
            </w:r>
          </w:p>
          <w:p w14:paraId="66CA662E" w14:textId="77777777" w:rsidR="00EE0EC9" w:rsidRPr="00EE0EC9" w:rsidRDefault="00EE0EC9" w:rsidP="00EE0EC9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7DBEE9C5" w14:textId="77777777" w:rsidR="00EE0EC9" w:rsidRPr="00EE0EC9" w:rsidRDefault="00EE0EC9" w:rsidP="00720A22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does not contain </w:t>
            </w:r>
            <w:proofErr w:type="spellStart"/>
            <w:r w:rsidRPr="00EE0EC9">
              <w:rPr>
                <w:rFonts w:eastAsia="Calibri" w:cstheme="minorHAnsi"/>
              </w:rPr>
              <w:t>deF</w:t>
            </w:r>
            <w:proofErr w:type="spellEnd"/>
          </w:p>
          <w:p w14:paraId="201B1C76" w14:textId="77777777" w:rsidR="00EE0EC9" w:rsidRPr="003D422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</w:p>
        </w:tc>
      </w:tr>
      <w:tr w:rsidR="00EE0EC9" w:rsidRPr="004149D0" w14:paraId="05D6CD0E" w14:textId="77777777" w:rsidTr="00720A22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52E9170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8E22B8" w14:textId="77777777" w:rsidR="00EE0EC9" w:rsidRPr="004149D0" w:rsidRDefault="00EE0EC9" w:rsidP="00720A2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E0EC9" w:rsidRPr="007377CF" w14:paraId="022A2D99" w14:textId="77777777" w:rsidTr="00832DE5">
        <w:trPr>
          <w:trHeight w:val="58"/>
        </w:trPr>
        <w:tc>
          <w:tcPr>
            <w:tcW w:w="0" w:type="auto"/>
          </w:tcPr>
          <w:p w14:paraId="1C854E41" w14:textId="668D0ECF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134softsf5ftuni2020rockz42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117E7FC" w14:textId="4C360671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3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D2B7641" w14:textId="173723BC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17646EF0" w14:textId="641520BD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</w:t>
            </w:r>
            <w:proofErr w:type="spellStart"/>
            <w:r w:rsidRPr="00EE0EC9">
              <w:rPr>
                <w:rFonts w:ascii="Consolas" w:eastAsia="Calibri" w:hAnsi="Consolas" w:cs="Times New Roman"/>
                <w:noProof/>
              </w:rPr>
              <w:t>uni</w:t>
            </w:r>
            <w:proofErr w:type="spellEnd"/>
            <w:r w:rsidRPr="00EE0EC9">
              <w:rPr>
                <w:rFonts w:ascii="Consolas" w:eastAsia="Calibri" w:hAnsi="Consolas" w:cs="Times New Roman"/>
                <w:noProof/>
              </w:rPr>
              <w:t>-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300A011" w14:textId="380E3680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s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A096C77" w14:textId="42A7966A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6692E53A" w14:textId="1E59A5E3" w:rsidR="00EE0EC9" w:rsidRPr="00EE0EC9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2C70C44E" w14:textId="14A2E553" w:rsidR="00EE0EC9" w:rsidRPr="00880234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7D279CD4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3B86F9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059D05F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73F99031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81D96FF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32367D65" w14:textId="77777777" w:rsidR="00EE0EC9" w:rsidRPr="00984EF7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6F754D7A" w14:textId="77777777" w:rsidR="00EE0EC9" w:rsidRPr="007377CF" w:rsidRDefault="00EE0EC9" w:rsidP="00720A2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7999B" w14:textId="77777777" w:rsidR="00C6448C" w:rsidRDefault="00C6448C" w:rsidP="008068A2">
      <w:pPr>
        <w:spacing w:after="0" w:line="240" w:lineRule="auto"/>
      </w:pPr>
      <w:r>
        <w:separator/>
      </w:r>
    </w:p>
  </w:endnote>
  <w:endnote w:type="continuationSeparator" w:id="0">
    <w:p w14:paraId="7B9B704A" w14:textId="77777777" w:rsidR="00C6448C" w:rsidRDefault="00C644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941ED" w14:textId="77777777" w:rsidR="00F14ED3" w:rsidRDefault="00F14ED3" w:rsidP="00F14E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F38C61" wp14:editId="025D171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4B202B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84AB8FF" wp14:editId="75A7F5F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A561EB" w14:textId="77777777" w:rsidR="00F14ED3" w:rsidRDefault="00F14ED3" w:rsidP="00F14ED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9AA4F1D" w14:textId="77777777" w:rsidR="00F14ED3" w:rsidRDefault="00F14ED3" w:rsidP="00F14ED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9BDBD" wp14:editId="4BE0C9F6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B0B517" wp14:editId="5B1FFB36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F527DF" wp14:editId="7C078D5F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C75CFD" wp14:editId="234729E8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1F7482" wp14:editId="5DC5872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DEBA9B" wp14:editId="64A9CB89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F23117" wp14:editId="465235E4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EA534E" wp14:editId="6A8AAB4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D8C73C" wp14:editId="6B6034D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4AB8FF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EA561EB" w14:textId="77777777" w:rsidR="00F14ED3" w:rsidRDefault="00F14ED3" w:rsidP="00F14ED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9AA4F1D" w14:textId="77777777" w:rsidR="00F14ED3" w:rsidRDefault="00F14ED3" w:rsidP="00F14ED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9BDBD" wp14:editId="4BE0C9F6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B0B517" wp14:editId="5B1FFB36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F527DF" wp14:editId="7C078D5F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C75CFD" wp14:editId="234729E8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1F7482" wp14:editId="5DC5872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DEBA9B" wp14:editId="64A9CB89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F23117" wp14:editId="465235E4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EA534E" wp14:editId="6A8AAB4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D8C73C" wp14:editId="6B6034D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793E1B7" wp14:editId="0F47135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D81975" w14:textId="77777777" w:rsidR="00F14ED3" w:rsidRDefault="00F14ED3" w:rsidP="00F14ED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93E1B7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4D81975" w14:textId="77777777" w:rsidR="00F14ED3" w:rsidRDefault="00F14ED3" w:rsidP="00F14ED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BE56C9" wp14:editId="051436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155995C" w14:textId="77777777" w:rsidR="00F14ED3" w:rsidRDefault="00F14ED3" w:rsidP="00F14ED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BE56C9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155995C" w14:textId="77777777" w:rsidR="00F14ED3" w:rsidRDefault="00F14ED3" w:rsidP="00F14ED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3896797" wp14:editId="79580B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3FA4F1D" w:rsidR="00057148" w:rsidRPr="00F14ED3" w:rsidRDefault="00057148" w:rsidP="00F14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CE5A0" w14:textId="77777777" w:rsidR="00C6448C" w:rsidRDefault="00C6448C" w:rsidP="008068A2">
      <w:pPr>
        <w:spacing w:after="0" w:line="240" w:lineRule="auto"/>
      </w:pPr>
      <w:r>
        <w:separator/>
      </w:r>
    </w:p>
  </w:footnote>
  <w:footnote w:type="continuationSeparator" w:id="0">
    <w:p w14:paraId="7BF68279" w14:textId="77777777" w:rsidR="00C6448C" w:rsidRDefault="00C644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jEyMzQ3MTZS0lEKTi0uzszPAykwrAUAEqu7G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13EA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2DE5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448C"/>
    <w:rsid w:val="00C66289"/>
    <w:rsid w:val="00C731D8"/>
    <w:rsid w:val="00C73826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14ED3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C1848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F14E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15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ntoan_parashkevov</cp:lastModifiedBy>
  <cp:revision>47</cp:revision>
  <cp:lastPrinted>2015-10-26T22:35:00Z</cp:lastPrinted>
  <dcterms:created xsi:type="dcterms:W3CDTF">2020-03-31T10:35:00Z</dcterms:created>
  <dcterms:modified xsi:type="dcterms:W3CDTF">2022-03-19T13:06:00Z</dcterms:modified>
  <cp:category>programming, education, software engineering, software development</cp:category>
</cp:coreProperties>
</file>